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57D9" w:rsidRDefault="001051F5" w:rsidP="001051F5">
      <w:pPr>
        <w:spacing w:after="0" w:line="240" w:lineRule="auto"/>
        <w:ind w:left="540" w:hanging="54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051F5">
        <w:rPr>
          <w:rFonts w:ascii="Times New Roman" w:hAnsi="Times New Roman" w:cs="Times New Roman"/>
          <w:b/>
          <w:sz w:val="36"/>
          <w:szCs w:val="36"/>
        </w:rPr>
        <w:t>Influence of Personality and Concern for Health Information Privacy on PHR Adoption During COVID-19 Pandemic: An Empirical Investigation</w:t>
      </w:r>
    </w:p>
    <w:p w:rsidR="001051F5" w:rsidRDefault="001051F5" w:rsidP="001051F5">
      <w:pPr>
        <w:spacing w:after="0" w:line="240" w:lineRule="auto"/>
        <w:ind w:left="540" w:hanging="540"/>
        <w:jc w:val="center"/>
        <w:rPr>
          <w:rFonts w:ascii="Times New Roman" w:hAnsi="Times New Roman" w:cs="Times New Roman"/>
          <w:sz w:val="24"/>
          <w:szCs w:val="24"/>
        </w:rPr>
      </w:pPr>
    </w:p>
    <w:p w:rsidR="00B110D1" w:rsidRPr="00614137" w:rsidRDefault="00B110D1" w:rsidP="00B110D1">
      <w:pPr>
        <w:spacing w:after="0" w:line="480" w:lineRule="auto"/>
        <w:ind w:left="540" w:hanging="5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14137">
        <w:rPr>
          <w:rFonts w:ascii="Times New Roman" w:hAnsi="Times New Roman" w:cs="Times New Roman"/>
          <w:b/>
          <w:sz w:val="24"/>
          <w:szCs w:val="24"/>
          <w:u w:val="single"/>
        </w:rPr>
        <w:t>Appendix A</w:t>
      </w:r>
    </w:p>
    <w:p w:rsidR="00B110D1" w:rsidRDefault="00B110D1" w:rsidP="00B110D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4137">
        <w:rPr>
          <w:rFonts w:ascii="Times New Roman" w:hAnsi="Times New Roman" w:cs="Times New Roman"/>
          <w:sz w:val="24"/>
          <w:szCs w:val="24"/>
        </w:rPr>
        <w:t>Table A1</w:t>
      </w:r>
      <w:r w:rsidRPr="0061413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4137">
        <w:rPr>
          <w:rFonts w:ascii="Times New Roman" w:hAnsi="Times New Roman" w:cs="Times New Roman"/>
          <w:sz w:val="24"/>
          <w:szCs w:val="24"/>
        </w:rPr>
        <w:t>Measurement Item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110D1" w:rsidRPr="00614137" w:rsidRDefault="00B110D1" w:rsidP="00B110D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68"/>
        <w:gridCol w:w="990"/>
        <w:gridCol w:w="5940"/>
        <w:gridCol w:w="1278"/>
      </w:tblGrid>
      <w:tr w:rsidR="00B110D1" w:rsidRPr="00614137" w:rsidTr="00A56BFE">
        <w:tc>
          <w:tcPr>
            <w:tcW w:w="1368" w:type="dxa"/>
          </w:tcPr>
          <w:p w:rsidR="00B110D1" w:rsidRPr="00614137" w:rsidRDefault="00B110D1" w:rsidP="00A56B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bCs/>
                <w:sz w:val="24"/>
                <w:szCs w:val="24"/>
              </w:rPr>
              <w:t>Construct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bCs/>
                <w:sz w:val="24"/>
                <w:szCs w:val="24"/>
              </w:rPr>
              <w:t>Item No.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bCs/>
                <w:sz w:val="24"/>
                <w:szCs w:val="24"/>
              </w:rPr>
              <w:t>Item</w:t>
            </w:r>
          </w:p>
        </w:tc>
        <w:tc>
          <w:tcPr>
            <w:tcW w:w="1278" w:type="dxa"/>
          </w:tcPr>
          <w:p w:rsidR="00B110D1" w:rsidRPr="00614137" w:rsidRDefault="00B110D1" w:rsidP="00A56BF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bCs/>
                <w:sz w:val="24"/>
                <w:szCs w:val="24"/>
              </w:rPr>
              <w:t>References</w:t>
            </w: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eeable-ness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4137">
              <w:rPr>
                <w:rFonts w:ascii="Times New Roman" w:hAnsi="Times New Roman" w:cs="Times New Roman"/>
                <w:color w:val="auto"/>
              </w:rPr>
              <w:t xml:space="preserve">I feel little concern for others </w:t>
            </w:r>
          </w:p>
        </w:tc>
        <w:tc>
          <w:tcPr>
            <w:tcW w:w="1278" w:type="dxa"/>
            <w:vMerge w:val="restart"/>
          </w:tcPr>
          <w:p w:rsidR="00B110D1" w:rsidRPr="00E535BD" w:rsidRDefault="00E535BD" w:rsidP="00E535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Dutta </w:t>
            </w:r>
            <w:r w:rsidR="005832AF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; Goldberg 1990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am interested in people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take time out for others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ellect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have a creative imagination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Dutta </w:t>
            </w:r>
            <w:r w:rsidR="005832AF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; Goldberg 1990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am quick to understand things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have excellent ideas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4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delight in thinking about things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5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delight in looking for a profound implication in things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oticism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get stressed out easily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7105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Dutta </w:t>
            </w:r>
            <w:r w:rsidR="005832AF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; Goldberg 1990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am worried about the things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am easily disturbed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nscientious-ness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pay attention to details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Dutta </w:t>
            </w:r>
            <w:r w:rsidR="005832AF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; Goldberg 1990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am always prepare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follow a schedule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4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make policies and stick to them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raversion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am the life of party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Dutta </w:t>
            </w:r>
            <w:r w:rsidR="005832AF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; Goldberg 1990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feel comfortable around people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Generally, I start the conversation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4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don't mind being the heart of consideration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32CD" w:rsidRPr="00614137" w:rsidTr="00A56BFE">
        <w:tc>
          <w:tcPr>
            <w:tcW w:w="1368" w:type="dxa"/>
            <w:vMerge w:val="restart"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at of COVID-19</w:t>
            </w:r>
          </w:p>
        </w:tc>
        <w:tc>
          <w:tcPr>
            <w:tcW w:w="990" w:type="dxa"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</w:tcPr>
          <w:p w:rsidR="006332CD" w:rsidRPr="006332CD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32CD">
              <w:rPr>
                <w:rFonts w:ascii="Times New Roman" w:hAnsi="Times New Roman" w:cs="Times New Roman"/>
                <w:sz w:val="24"/>
                <w:szCs w:val="24"/>
              </w:rPr>
              <w:t>I have no competence to use healthcare technology during COVID-19 pandemic.</w:t>
            </w:r>
          </w:p>
        </w:tc>
        <w:tc>
          <w:tcPr>
            <w:tcW w:w="1278" w:type="dxa"/>
            <w:vMerge w:val="restart"/>
          </w:tcPr>
          <w:p w:rsidR="006332CD" w:rsidRPr="00614137" w:rsidRDefault="005832AF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2B7">
              <w:rPr>
                <w:rFonts w:ascii="Times New Roman" w:hAnsi="Times New Roman" w:cs="Times New Roman"/>
                <w:sz w:val="24"/>
                <w:szCs w:val="24"/>
              </w:rPr>
              <w:t>Xin</w:t>
            </w:r>
            <w:r w:rsidR="006332CD">
              <w:rPr>
                <w:rFonts w:ascii="Times New Roman" w:hAnsi="Times New Roman" w:cs="Times New Roman"/>
                <w:sz w:val="24"/>
                <w:szCs w:val="24"/>
              </w:rPr>
              <w:t xml:space="preserve"> et al.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; </w:t>
            </w:r>
            <w:r w:rsidRPr="00E302B7">
              <w:rPr>
                <w:rFonts w:ascii="Times New Roman" w:hAnsi="Times New Roman" w:cs="Times New Roman"/>
                <w:sz w:val="24"/>
                <w:szCs w:val="24"/>
              </w:rPr>
              <w:t>Villa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 2021</w:t>
            </w:r>
          </w:p>
        </w:tc>
      </w:tr>
      <w:tr w:rsidR="006332CD" w:rsidRPr="00614137" w:rsidTr="00A56BFE">
        <w:tc>
          <w:tcPr>
            <w:tcW w:w="1368" w:type="dxa"/>
            <w:vMerge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</w:tcPr>
          <w:p w:rsidR="006332CD" w:rsidRPr="006332CD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32CD">
              <w:rPr>
                <w:rFonts w:ascii="Times New Roman" w:hAnsi="Times New Roman" w:cs="Times New Roman"/>
                <w:sz w:val="24"/>
                <w:szCs w:val="24"/>
              </w:rPr>
              <w:t>Experienced loved ones dying from COVID-19 pandemic.</w:t>
            </w:r>
          </w:p>
        </w:tc>
        <w:tc>
          <w:tcPr>
            <w:tcW w:w="1278" w:type="dxa"/>
            <w:vMerge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32CD" w:rsidRPr="00614137" w:rsidTr="00A56BFE">
        <w:tc>
          <w:tcPr>
            <w:tcW w:w="1368" w:type="dxa"/>
            <w:vMerge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</w:tcPr>
          <w:p w:rsidR="006332CD" w:rsidRPr="006332CD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32CD">
              <w:rPr>
                <w:rFonts w:ascii="Times New Roman" w:hAnsi="Times New Roman" w:cs="Times New Roman"/>
                <w:sz w:val="24"/>
                <w:szCs w:val="24"/>
              </w:rPr>
              <w:t>I do not feel comfortable using healthcare technology during COVID-19 pandemic.</w:t>
            </w:r>
          </w:p>
        </w:tc>
        <w:tc>
          <w:tcPr>
            <w:tcW w:w="1278" w:type="dxa"/>
            <w:vMerge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32CD" w:rsidRPr="00614137" w:rsidTr="00A56BFE">
        <w:tc>
          <w:tcPr>
            <w:tcW w:w="1368" w:type="dxa"/>
            <w:vMerge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</w:tcPr>
          <w:p w:rsidR="006332CD" w:rsidRPr="006332CD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32CD">
              <w:rPr>
                <w:rFonts w:ascii="Times New Roman" w:hAnsi="Times New Roman" w:cs="Times New Roman"/>
                <w:sz w:val="24"/>
                <w:szCs w:val="24"/>
              </w:rPr>
              <w:t xml:space="preserve">I have no access to medical care during COVID-19 pandemic.  </w:t>
            </w:r>
          </w:p>
        </w:tc>
        <w:tc>
          <w:tcPr>
            <w:tcW w:w="1278" w:type="dxa"/>
            <w:vMerge/>
          </w:tcPr>
          <w:p w:rsidR="006332CD" w:rsidRPr="00614137" w:rsidRDefault="006332CD" w:rsidP="006332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ehavioral Intention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intend to use EMR exchange in the near future to manage my health.</w:t>
            </w:r>
          </w:p>
        </w:tc>
        <w:tc>
          <w:tcPr>
            <w:tcW w:w="1278" w:type="dxa"/>
            <w:vMerge w:val="restart"/>
          </w:tcPr>
          <w:p w:rsidR="00B110D1" w:rsidRPr="00614137" w:rsidRDefault="00A8667D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Dutt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Hwang et al., 2012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plan to use EMR exchange in the near future to manage my health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My willingness to use EMR exchange is high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4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Whatsoever the environments, I do not intend to use EMR exchange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lection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t usually bothers me when healthcare providers ask me for personal health Information.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51A">
              <w:rPr>
                <w:rFonts w:ascii="Times New Roman" w:hAnsi="Times New Roman" w:cs="Times New Roman"/>
                <w:sz w:val="24"/>
                <w:szCs w:val="24"/>
              </w:rPr>
              <w:t>Hw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 </w:t>
            </w:r>
            <w:r w:rsidR="00A8667D">
              <w:rPr>
                <w:rFonts w:ascii="Times New Roman" w:hAnsi="Times New Roman" w:cs="Times New Roman"/>
                <w:sz w:val="24"/>
                <w:szCs w:val="24"/>
              </w:rPr>
              <w:t>2012; Dutta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667D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 sometimes think for a while when healthcare providers ask me to</w:t>
            </w:r>
          </w:p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provide personal health information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t bothers me to give personal health information to so many healthcare providers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4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t bothers me that healthcare providers collect too much personal health information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Healthcare providers should repeatedly check the accuracy of individuals’ personal health information without considering cost.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51A">
              <w:rPr>
                <w:rFonts w:ascii="Times New Roman" w:hAnsi="Times New Roman" w:cs="Times New Roman"/>
                <w:sz w:val="24"/>
                <w:szCs w:val="24"/>
              </w:rPr>
              <w:t>Hw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 </w:t>
            </w:r>
            <w:r w:rsidR="00A8667D">
              <w:rPr>
                <w:rFonts w:ascii="Times New Roman" w:hAnsi="Times New Roman" w:cs="Times New Roman"/>
                <w:sz w:val="24"/>
                <w:szCs w:val="24"/>
              </w:rPr>
              <w:t>2012; Dutta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667D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 xml:space="preserve">Healthcare providers should use more measures to ensure the accuracy of individuals’ personal health information.  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Healthcare providers should have a more comprehensive method to correct for errors in individuals’ personal health information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4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 xml:space="preserve">Healthcare providers should devote more time and manpower to verify the accuracy of individuals’ personal health information. 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econdary Use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 xml:space="preserve">Healthcare providers should never use individuals’ personal health information for any other purposes unless it has been authorized by the individual.  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51A">
              <w:rPr>
                <w:rFonts w:ascii="Times New Roman" w:hAnsi="Times New Roman" w:cs="Times New Roman"/>
                <w:sz w:val="24"/>
                <w:szCs w:val="24"/>
              </w:rPr>
              <w:t>Hw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 </w:t>
            </w:r>
            <w:r w:rsidR="00A8667D">
              <w:rPr>
                <w:rFonts w:ascii="Times New Roman" w:hAnsi="Times New Roman" w:cs="Times New Roman"/>
                <w:sz w:val="24"/>
                <w:szCs w:val="24"/>
              </w:rPr>
              <w:t>2012; Dutta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667D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 xml:space="preserve">When people give personal health information to a healthcare provider for some reason, the healthcare providers should never use the information for any other purpose. 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Healthcare providers should never sell individuals’ personal health information to other providers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4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Healthcare providers should not share individuals’ personal health information with other providers unless it has been authorized by the individuals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 w:val="restart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nauthorized Access</w:t>
            </w: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A1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Healthcare providers should devote more time and efforts to preventing the unauthorized access of individuals’ personal health information.</w:t>
            </w:r>
          </w:p>
        </w:tc>
        <w:tc>
          <w:tcPr>
            <w:tcW w:w="1278" w:type="dxa"/>
            <w:vMerge w:val="restart"/>
          </w:tcPr>
          <w:p w:rsidR="00B110D1" w:rsidRPr="00614137" w:rsidRDefault="00710558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51A">
              <w:rPr>
                <w:rFonts w:ascii="Times New Roman" w:hAnsi="Times New Roman" w:cs="Times New Roman"/>
                <w:sz w:val="24"/>
                <w:szCs w:val="24"/>
              </w:rPr>
              <w:t>Hw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 2012;  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Dutta </w:t>
            </w:r>
            <w:r w:rsidR="00A8667D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535BD">
              <w:rPr>
                <w:rFonts w:ascii="Times New Roman" w:hAnsi="Times New Roman" w:cs="Times New Roman"/>
                <w:sz w:val="24"/>
                <w:szCs w:val="24"/>
              </w:rPr>
              <w:t xml:space="preserve"> Hwang 2017</w:t>
            </w: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A2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Healthcare providers should prevent unauthorized people from accessing individuals’ personal health information without considering the cost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0D1" w:rsidRPr="00614137" w:rsidTr="00A56BFE">
        <w:tc>
          <w:tcPr>
            <w:tcW w:w="136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A3</w:t>
            </w:r>
          </w:p>
        </w:tc>
        <w:tc>
          <w:tcPr>
            <w:tcW w:w="5940" w:type="dxa"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Healthcare providers should take more measures to ensure that unauthorized people cannot use their computer to access individuals’ personal health information.</w:t>
            </w:r>
          </w:p>
        </w:tc>
        <w:tc>
          <w:tcPr>
            <w:tcW w:w="1278" w:type="dxa"/>
            <w:vMerge/>
          </w:tcPr>
          <w:p w:rsidR="00B110D1" w:rsidRPr="00614137" w:rsidRDefault="00B110D1" w:rsidP="00A56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43650" w:rsidRPr="00614137" w:rsidRDefault="00343650" w:rsidP="00343650">
      <w:pPr>
        <w:spacing w:after="0" w:line="480" w:lineRule="auto"/>
        <w:ind w:left="540" w:hanging="5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61413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ppendix B</w:t>
      </w:r>
    </w:p>
    <w:p w:rsidR="00343650" w:rsidRPr="00614137" w:rsidRDefault="00343650" w:rsidP="00343650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4137">
        <w:rPr>
          <w:rFonts w:ascii="Times New Roman" w:hAnsi="Times New Roman" w:cs="Times New Roman"/>
          <w:sz w:val="24"/>
          <w:szCs w:val="24"/>
        </w:rPr>
        <w:t>Table B1 Results of confirmatory factor analysis and reliability analysi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1584"/>
        <w:gridCol w:w="2610"/>
        <w:gridCol w:w="2988"/>
      </w:tblGrid>
      <w:tr w:rsidR="00343650" w:rsidRPr="00614137" w:rsidTr="00C24C69">
        <w:tc>
          <w:tcPr>
            <w:tcW w:w="2394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nstructs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Loadings</w:t>
            </w:r>
          </w:p>
        </w:tc>
        <w:tc>
          <w:tcPr>
            <w:tcW w:w="2988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tandardized Cronbach’s α</w:t>
            </w: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eeableness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772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51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14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AGR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7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ellect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61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921</w:t>
            </w:r>
          </w:p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30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41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91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INT5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710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oticism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52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942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3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NEUR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798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nscientiousness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12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74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6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47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NS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75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raversion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3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915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06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11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XT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728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FA6826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at of COVID-19</w:t>
            </w:r>
          </w:p>
        </w:tc>
        <w:tc>
          <w:tcPr>
            <w:tcW w:w="1584" w:type="dxa"/>
          </w:tcPr>
          <w:p w:rsidR="00343650" w:rsidRPr="00614137" w:rsidRDefault="00A6067E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="00343650" w:rsidRPr="0061413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57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tabs>
                <w:tab w:val="left" w:pos="48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931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A6067E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="00343650" w:rsidRPr="0061413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45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A6067E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="00343650" w:rsidRPr="0061413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51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A6067E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D</w:t>
            </w:r>
            <w:r w:rsidR="00343650" w:rsidRPr="0061413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790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ehavioral Intention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75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34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78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782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BINT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47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lection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764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4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6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53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COL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67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ors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46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17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17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3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ERR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79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econdary Use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46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37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67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49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SU4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52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nauthorized Access</w:t>
            </w: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A1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65</w:t>
            </w:r>
          </w:p>
        </w:tc>
        <w:tc>
          <w:tcPr>
            <w:tcW w:w="2988" w:type="dxa"/>
            <w:vMerge w:val="restart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8</w:t>
            </w: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A2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28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43650" w:rsidRPr="00614137" w:rsidTr="00C24C69">
        <w:tc>
          <w:tcPr>
            <w:tcW w:w="2394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UA3</w:t>
            </w:r>
          </w:p>
        </w:tc>
        <w:tc>
          <w:tcPr>
            <w:tcW w:w="2610" w:type="dxa"/>
          </w:tcPr>
          <w:p w:rsidR="00343650" w:rsidRPr="00614137" w:rsidRDefault="00343650" w:rsidP="00C24C6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137">
              <w:rPr>
                <w:rFonts w:ascii="Times New Roman" w:hAnsi="Times New Roman" w:cs="Times New Roman"/>
                <w:sz w:val="24"/>
                <w:szCs w:val="24"/>
              </w:rPr>
              <w:t>0.879</w:t>
            </w:r>
          </w:p>
        </w:tc>
        <w:tc>
          <w:tcPr>
            <w:tcW w:w="2988" w:type="dxa"/>
            <w:vMerge/>
          </w:tcPr>
          <w:p w:rsidR="00343650" w:rsidRPr="00614137" w:rsidRDefault="00343650" w:rsidP="00C24C6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43650" w:rsidRPr="00614137" w:rsidRDefault="00343650" w:rsidP="00343650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43650" w:rsidRDefault="00343650" w:rsidP="00343650"/>
    <w:p w:rsidR="00343650" w:rsidRPr="00614137" w:rsidRDefault="00343650" w:rsidP="00B110D1">
      <w:pPr>
        <w:spacing w:after="0" w:line="480" w:lineRule="auto"/>
        <w:ind w:left="540" w:hanging="5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343650" w:rsidRPr="006141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rM0NTA3MDQwMDdU0lEKTi0uzszPAykwqgUAT1yHGywAAAA="/>
  </w:docVars>
  <w:rsids>
    <w:rsidRoot w:val="00B110D1"/>
    <w:rsid w:val="001051F5"/>
    <w:rsid w:val="002A3496"/>
    <w:rsid w:val="00343650"/>
    <w:rsid w:val="005832AF"/>
    <w:rsid w:val="006332CD"/>
    <w:rsid w:val="00675957"/>
    <w:rsid w:val="00710558"/>
    <w:rsid w:val="00912BCA"/>
    <w:rsid w:val="00A6067E"/>
    <w:rsid w:val="00A8667D"/>
    <w:rsid w:val="00B110D1"/>
    <w:rsid w:val="00D357D9"/>
    <w:rsid w:val="00E535BD"/>
    <w:rsid w:val="00EE74EC"/>
    <w:rsid w:val="00F305D8"/>
    <w:rsid w:val="00FA6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8EA82"/>
  <w15:docId w15:val="{513200F7-FF2E-4AD8-9847-93E8E1DFA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10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110D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11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747</Words>
  <Characters>4261</Characters>
  <Application>Microsoft Office Word</Application>
  <DocSecurity>0</DocSecurity>
  <Lines>35</Lines>
  <Paragraphs>9</Paragraphs>
  <ScaleCrop>false</ScaleCrop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user</cp:lastModifiedBy>
  <cp:revision>16</cp:revision>
  <dcterms:created xsi:type="dcterms:W3CDTF">2020-06-12T11:10:00Z</dcterms:created>
  <dcterms:modified xsi:type="dcterms:W3CDTF">2022-04-19T10:33:00Z</dcterms:modified>
</cp:coreProperties>
</file>